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915CDD" w14:textId="40748974" w:rsidR="00C6214D" w:rsidRDefault="005F10A6" w:rsidP="00C6214D">
      <w:pPr>
        <w:pStyle w:val="Title"/>
        <w:rPr>
          <w:sz w:val="40"/>
        </w:rPr>
      </w:pPr>
      <w:bookmarkStart w:id="0" w:name="_GoBack"/>
      <w:bookmarkEnd w:id="0"/>
      <w:r w:rsidRPr="006104F6">
        <w:rPr>
          <w:sz w:val="40"/>
        </w:rPr>
        <w:t>Undergraduate Council</w:t>
      </w:r>
      <w:r w:rsidR="009A322B" w:rsidRPr="006104F6">
        <w:rPr>
          <w:sz w:val="40"/>
        </w:rPr>
        <w:t xml:space="preserve"> </w:t>
      </w:r>
      <w:r w:rsidR="00EB2445" w:rsidRPr="006104F6">
        <w:rPr>
          <w:sz w:val="40"/>
        </w:rPr>
        <w:t xml:space="preserve">Meeting </w:t>
      </w:r>
      <w:r w:rsidR="003E0044">
        <w:rPr>
          <w:sz w:val="40"/>
        </w:rPr>
        <w:t>Four</w:t>
      </w:r>
      <w:r w:rsidR="006104F6" w:rsidRPr="006104F6">
        <w:rPr>
          <w:sz w:val="40"/>
        </w:rPr>
        <w:t xml:space="preserve"> Agenda</w:t>
      </w:r>
    </w:p>
    <w:p w14:paraId="4799B108" w14:textId="6B59D85B" w:rsidR="00EB2445" w:rsidRPr="00C6214D" w:rsidRDefault="003E0044" w:rsidP="00C6214D">
      <w:pPr>
        <w:pStyle w:val="Subtitle"/>
        <w:spacing w:after="120"/>
        <w:rPr>
          <w:sz w:val="24"/>
        </w:rPr>
      </w:pPr>
      <w:r>
        <w:rPr>
          <w:sz w:val="24"/>
        </w:rPr>
        <w:t>November 11</w:t>
      </w:r>
      <w:r w:rsidR="006104F6" w:rsidRPr="00C6214D">
        <w:rPr>
          <w:sz w:val="24"/>
        </w:rPr>
        <w:t>, 2020</w:t>
      </w:r>
      <w:r w:rsidR="00C6214D" w:rsidRPr="00C6214D">
        <w:rPr>
          <w:sz w:val="24"/>
        </w:rPr>
        <w:t xml:space="preserve"> 1:30 – 3 PM</w:t>
      </w:r>
    </w:p>
    <w:p w14:paraId="6D265643" w14:textId="62289CAB" w:rsidR="00C6214D" w:rsidRDefault="00C6214D" w:rsidP="00C6214D">
      <w:pPr>
        <w:spacing w:after="0"/>
      </w:pPr>
      <w:r>
        <w:rPr>
          <w:b/>
          <w:bCs/>
        </w:rPr>
        <w:t xml:space="preserve">Zoom Meeting: </w:t>
      </w:r>
      <w:hyperlink r:id="rId8" w:tgtFrame="_blank" w:history="1">
        <w:r>
          <w:rPr>
            <w:rStyle w:val="Hyperlink"/>
          </w:rPr>
          <w:t>https://uoregon.zoom.us/j/93062839217?pwd=aWkzenBJeHFi</w:t>
        </w:r>
      </w:hyperlink>
    </w:p>
    <w:p w14:paraId="72C83BBA" w14:textId="77777777" w:rsidR="00C6214D" w:rsidRDefault="00C6214D" w:rsidP="00C6214D">
      <w:pPr>
        <w:spacing w:after="0"/>
      </w:pPr>
      <w:r w:rsidRPr="00C6214D">
        <w:rPr>
          <w:b/>
        </w:rPr>
        <w:t>Meeting ID:</w:t>
      </w:r>
      <w:r>
        <w:t xml:space="preserve"> 930 6283 9217</w:t>
      </w:r>
    </w:p>
    <w:p w14:paraId="06A84449" w14:textId="77777777" w:rsidR="00C6214D" w:rsidRDefault="00C6214D" w:rsidP="00C6214D">
      <w:pPr>
        <w:spacing w:after="0"/>
      </w:pPr>
      <w:r w:rsidRPr="00C6214D">
        <w:rPr>
          <w:b/>
        </w:rPr>
        <w:t>Passcode:</w:t>
      </w:r>
      <w:r>
        <w:t xml:space="preserve"> 956027</w:t>
      </w:r>
    </w:p>
    <w:p w14:paraId="039F66CB" w14:textId="74DC4475" w:rsidR="00C6214D" w:rsidRDefault="00F47788" w:rsidP="006104F6">
      <w:pPr>
        <w:pStyle w:val="Heading1"/>
        <w:numPr>
          <w:ilvl w:val="0"/>
          <w:numId w:val="1"/>
        </w:numPr>
        <w:ind w:left="360"/>
        <w:rPr>
          <w:b/>
          <w:sz w:val="28"/>
        </w:rPr>
      </w:pPr>
      <w:r w:rsidRPr="00F47788">
        <w:rPr>
          <w:b/>
          <w:sz w:val="28"/>
        </w:rPr>
        <w:t>(1:30</w:t>
      </w:r>
      <w:r>
        <w:rPr>
          <w:b/>
          <w:sz w:val="28"/>
        </w:rPr>
        <w:t xml:space="preserve"> – </w:t>
      </w:r>
      <w:r w:rsidRPr="00F47788">
        <w:rPr>
          <w:b/>
          <w:sz w:val="28"/>
        </w:rPr>
        <w:t>1:50pm)</w:t>
      </w:r>
      <w:r>
        <w:rPr>
          <w:b/>
          <w:sz w:val="28"/>
        </w:rPr>
        <w:t xml:space="preserve"> Comparative Literature proposal updates</w:t>
      </w:r>
      <w:r w:rsidRPr="00F47788">
        <w:rPr>
          <w:b/>
          <w:sz w:val="28"/>
        </w:rPr>
        <w:t xml:space="preserve"> </w:t>
      </w:r>
    </w:p>
    <w:p w14:paraId="6E39A77A" w14:textId="1D23FD09" w:rsidR="00C6214D" w:rsidRDefault="00F47788" w:rsidP="00F47788">
      <w:pPr>
        <w:spacing w:after="60"/>
        <w:ind w:left="360"/>
        <w:rPr>
          <w:sz w:val="24"/>
          <w:szCs w:val="24"/>
        </w:rPr>
      </w:pPr>
      <w:r>
        <w:rPr>
          <w:sz w:val="24"/>
          <w:szCs w:val="24"/>
        </w:rPr>
        <w:t>B.S. option and changes to language requirements for one track</w:t>
      </w:r>
    </w:p>
    <w:p w14:paraId="08AEF8E5" w14:textId="2CF7E16A" w:rsidR="00F47788" w:rsidRDefault="00F47788" w:rsidP="00F47788">
      <w:pPr>
        <w:ind w:left="2880" w:hanging="2520"/>
        <w:rPr>
          <w:sz w:val="24"/>
          <w:szCs w:val="24"/>
        </w:rPr>
      </w:pPr>
      <w:r w:rsidRPr="00F47788">
        <w:rPr>
          <w:b/>
          <w:sz w:val="24"/>
          <w:szCs w:val="24"/>
        </w:rPr>
        <w:t>Guest</w:t>
      </w:r>
      <w:r>
        <w:rPr>
          <w:b/>
          <w:sz w:val="24"/>
          <w:szCs w:val="24"/>
        </w:rPr>
        <w:t>:</w:t>
      </w:r>
      <w:r w:rsidRPr="00F47788">
        <w:rPr>
          <w:b/>
          <w:sz w:val="24"/>
          <w:szCs w:val="24"/>
        </w:rPr>
        <w:t xml:space="preserve"> </w:t>
      </w:r>
      <w:r w:rsidRPr="00F47788">
        <w:rPr>
          <w:sz w:val="24"/>
          <w:szCs w:val="24"/>
        </w:rPr>
        <w:t>Leah Middlebrook</w:t>
      </w:r>
      <w:r w:rsidRPr="00F47788">
        <w:rPr>
          <w:i/>
          <w:sz w:val="24"/>
          <w:szCs w:val="24"/>
        </w:rPr>
        <w:t>, Associate Professor of Comparative Literature and Spanish, Department Head of Comparative Literature</w:t>
      </w:r>
    </w:p>
    <w:p w14:paraId="1EB33633" w14:textId="412B3460" w:rsidR="0045264A" w:rsidRPr="00F47788" w:rsidRDefault="00F47788" w:rsidP="00F47788">
      <w:pPr>
        <w:pStyle w:val="Heading1"/>
        <w:numPr>
          <w:ilvl w:val="0"/>
          <w:numId w:val="1"/>
        </w:numPr>
        <w:ind w:left="360"/>
        <w:rPr>
          <w:b/>
          <w:sz w:val="28"/>
        </w:rPr>
      </w:pPr>
      <w:r>
        <w:rPr>
          <w:b/>
          <w:sz w:val="28"/>
        </w:rPr>
        <w:t xml:space="preserve">(1:50 – 2:10pm) Asian Studies Undergraduate Honors Thesis </w:t>
      </w:r>
      <w:r w:rsidR="00D73994">
        <w:rPr>
          <w:b/>
          <w:sz w:val="28"/>
        </w:rPr>
        <w:t>o</w:t>
      </w:r>
      <w:r>
        <w:rPr>
          <w:b/>
          <w:sz w:val="28"/>
        </w:rPr>
        <w:t xml:space="preserve">ption </w:t>
      </w:r>
      <w:r w:rsidR="00D73994">
        <w:rPr>
          <w:b/>
          <w:sz w:val="28"/>
        </w:rPr>
        <w:t>p</w:t>
      </w:r>
      <w:r>
        <w:rPr>
          <w:b/>
          <w:sz w:val="28"/>
        </w:rPr>
        <w:t>roposal</w:t>
      </w:r>
      <w:r w:rsidR="00D73994">
        <w:rPr>
          <w:b/>
          <w:sz w:val="28"/>
        </w:rPr>
        <w:t>.</w:t>
      </w:r>
    </w:p>
    <w:p w14:paraId="2F6DB486" w14:textId="6AE287F5" w:rsidR="0045264A" w:rsidRPr="00D946AB" w:rsidRDefault="00F47788" w:rsidP="0045264A">
      <w:pPr>
        <w:ind w:left="360"/>
        <w:rPr>
          <w:i/>
          <w:sz w:val="24"/>
          <w:szCs w:val="24"/>
        </w:rPr>
      </w:pPr>
      <w:r w:rsidRPr="00D946AB">
        <w:rPr>
          <w:b/>
          <w:sz w:val="24"/>
          <w:szCs w:val="24"/>
        </w:rPr>
        <w:t>Guest</w:t>
      </w:r>
      <w:r w:rsidRPr="00D946AB">
        <w:rPr>
          <w:sz w:val="24"/>
          <w:szCs w:val="24"/>
        </w:rPr>
        <w:t xml:space="preserve">: Daniel Buck, </w:t>
      </w:r>
      <w:r w:rsidRPr="00D946AB">
        <w:rPr>
          <w:i/>
          <w:sz w:val="24"/>
          <w:szCs w:val="24"/>
        </w:rPr>
        <w:t>Associate Professor, Director of Asian Studies Program</w:t>
      </w:r>
    </w:p>
    <w:p w14:paraId="0F86B387" w14:textId="29D2C93A" w:rsidR="00F47788" w:rsidRPr="00D946AB" w:rsidRDefault="00F47788" w:rsidP="0045264A">
      <w:pPr>
        <w:ind w:left="360"/>
        <w:rPr>
          <w:sz w:val="24"/>
          <w:szCs w:val="24"/>
        </w:rPr>
      </w:pPr>
      <w:r w:rsidRPr="00D946AB">
        <w:rPr>
          <w:b/>
          <w:sz w:val="24"/>
          <w:szCs w:val="24"/>
          <w:highlight w:val="yellow"/>
        </w:rPr>
        <w:t xml:space="preserve">* Please review the University honors guidelines </w:t>
      </w:r>
      <w:r w:rsidRPr="00D946AB">
        <w:rPr>
          <w:b/>
          <w:sz w:val="24"/>
          <w:szCs w:val="24"/>
          <w:highlight w:val="yellow"/>
          <w:u w:val="single"/>
        </w:rPr>
        <w:t>before</w:t>
      </w:r>
      <w:r w:rsidRPr="00D946AB">
        <w:rPr>
          <w:b/>
          <w:sz w:val="24"/>
          <w:szCs w:val="24"/>
          <w:highlight w:val="yellow"/>
        </w:rPr>
        <w:t xml:space="preserve"> our meeting</w:t>
      </w:r>
      <w:r w:rsidR="00D946AB" w:rsidRPr="00D946AB">
        <w:rPr>
          <w:b/>
          <w:sz w:val="24"/>
          <w:szCs w:val="24"/>
          <w:highlight w:val="yellow"/>
        </w:rPr>
        <w:t xml:space="preserve">. Linked here: </w:t>
      </w:r>
      <w:hyperlink r:id="rId9" w:history="1">
        <w:r w:rsidR="00D946AB" w:rsidRPr="00D946AB">
          <w:rPr>
            <w:rStyle w:val="Hyperlink"/>
            <w:sz w:val="24"/>
            <w:szCs w:val="24"/>
            <w:highlight w:val="yellow"/>
          </w:rPr>
          <w:t>https://provost.uoregon.edu/honors-program-guidelines</w:t>
        </w:r>
      </w:hyperlink>
      <w:r w:rsidR="00D946AB">
        <w:rPr>
          <w:sz w:val="24"/>
          <w:szCs w:val="24"/>
        </w:rPr>
        <w:t>.</w:t>
      </w:r>
    </w:p>
    <w:p w14:paraId="0A8D045A" w14:textId="073BC1E9" w:rsidR="00D73994" w:rsidRPr="00D946AB" w:rsidRDefault="00D73994" w:rsidP="00D73994">
      <w:pPr>
        <w:ind w:left="360"/>
        <w:rPr>
          <w:sz w:val="24"/>
          <w:szCs w:val="24"/>
        </w:rPr>
      </w:pPr>
      <w:r w:rsidRPr="00D946AB">
        <w:rPr>
          <w:sz w:val="24"/>
          <w:szCs w:val="24"/>
        </w:rPr>
        <w:t xml:space="preserve">To access these proposals visit: </w:t>
      </w:r>
      <w:hyperlink r:id="rId10" w:history="1">
        <w:r w:rsidRPr="00D946AB">
          <w:rPr>
            <w:rStyle w:val="Hyperlink"/>
            <w:sz w:val="24"/>
            <w:szCs w:val="24"/>
          </w:rPr>
          <w:t>https://nextcatalog.uoregon.edu/programadmin/</w:t>
        </w:r>
      </w:hyperlink>
      <w:r w:rsidRPr="00D946AB">
        <w:rPr>
          <w:sz w:val="24"/>
          <w:szCs w:val="24"/>
        </w:rPr>
        <w:t xml:space="preserve"> </w:t>
      </w:r>
    </w:p>
    <w:p w14:paraId="5EECB614" w14:textId="620FCCB0" w:rsidR="00D73994" w:rsidRPr="00D946AB" w:rsidRDefault="00D73994" w:rsidP="00D73994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D946AB">
        <w:rPr>
          <w:sz w:val="24"/>
          <w:szCs w:val="24"/>
        </w:rPr>
        <w:t xml:space="preserve">Sign in using your UO credentials.  </w:t>
      </w:r>
    </w:p>
    <w:p w14:paraId="3A11FEBF" w14:textId="6EDE3BE3" w:rsidR="00D73994" w:rsidRPr="00D946AB" w:rsidRDefault="00D73994" w:rsidP="00D73994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D946AB">
        <w:rPr>
          <w:sz w:val="24"/>
          <w:szCs w:val="24"/>
        </w:rPr>
        <w:t xml:space="preserve">Sort the items by "workflow" Undergrad council should come up at the top of the list (or bottom) </w:t>
      </w:r>
    </w:p>
    <w:p w14:paraId="64FD8AAB" w14:textId="4A06CD86" w:rsidR="00F47788" w:rsidRPr="00D946AB" w:rsidRDefault="00D73994" w:rsidP="00D73994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D946AB">
        <w:rPr>
          <w:sz w:val="24"/>
          <w:szCs w:val="24"/>
        </w:rPr>
        <w:t>The Comp Lit and Asian Studies proposals should be listed here, click to read them. (The Dance proposal is still listed, but we are not revising that one.)</w:t>
      </w:r>
    </w:p>
    <w:p w14:paraId="6DE01307" w14:textId="174C0E1F" w:rsidR="00C6214D" w:rsidRPr="00D73994" w:rsidRDefault="00D73994" w:rsidP="00D73994">
      <w:pPr>
        <w:pStyle w:val="Heading1"/>
        <w:numPr>
          <w:ilvl w:val="0"/>
          <w:numId w:val="1"/>
        </w:numPr>
        <w:ind w:left="360"/>
        <w:rPr>
          <w:b/>
          <w:sz w:val="28"/>
        </w:rPr>
      </w:pPr>
      <w:r>
        <w:rPr>
          <w:b/>
          <w:sz w:val="28"/>
        </w:rPr>
        <w:t>(~2:10 – 3pm) Revisit Work Plan for the Senate’s Anti-Racism Resolution.</w:t>
      </w:r>
    </w:p>
    <w:sectPr w:rsidR="00C6214D" w:rsidRPr="00D739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1E62B2"/>
    <w:multiLevelType w:val="hybridMultilevel"/>
    <w:tmpl w:val="BD56284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8613079"/>
    <w:multiLevelType w:val="hybridMultilevel"/>
    <w:tmpl w:val="6C4E8A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6F27D6"/>
    <w:multiLevelType w:val="hybridMultilevel"/>
    <w:tmpl w:val="D9E60A0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B10232C"/>
    <w:multiLevelType w:val="hybridMultilevel"/>
    <w:tmpl w:val="EF0E8C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C6369DA"/>
    <w:multiLevelType w:val="hybridMultilevel"/>
    <w:tmpl w:val="24EE03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LW0NDAxMzYzMTVU0lEKTi0uzszPAykwrgUAPfZpuiwAAAA="/>
  </w:docVars>
  <w:rsids>
    <w:rsidRoot w:val="009A322B"/>
    <w:rsid w:val="00067173"/>
    <w:rsid w:val="00177F2F"/>
    <w:rsid w:val="001C4640"/>
    <w:rsid w:val="001F2527"/>
    <w:rsid w:val="00276EA4"/>
    <w:rsid w:val="002847D6"/>
    <w:rsid w:val="002E52FC"/>
    <w:rsid w:val="003052E0"/>
    <w:rsid w:val="003C23D3"/>
    <w:rsid w:val="003E0044"/>
    <w:rsid w:val="003F2368"/>
    <w:rsid w:val="0045264A"/>
    <w:rsid w:val="005F10A6"/>
    <w:rsid w:val="006104F6"/>
    <w:rsid w:val="008C1A1D"/>
    <w:rsid w:val="009A322B"/>
    <w:rsid w:val="009D2BD5"/>
    <w:rsid w:val="00B401E3"/>
    <w:rsid w:val="00BF0769"/>
    <w:rsid w:val="00C6214D"/>
    <w:rsid w:val="00D73994"/>
    <w:rsid w:val="00D946AB"/>
    <w:rsid w:val="00DB44C1"/>
    <w:rsid w:val="00E93016"/>
    <w:rsid w:val="00EB2445"/>
    <w:rsid w:val="00F47788"/>
    <w:rsid w:val="10B3D3E0"/>
    <w:rsid w:val="1F3CF979"/>
    <w:rsid w:val="409D2049"/>
    <w:rsid w:val="7E926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FFA29"/>
  <w15:chartTrackingRefBased/>
  <w15:docId w15:val="{D2E11974-093C-4817-AC70-7C1D4C890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04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04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10A6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104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104F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104F6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6104F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04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214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6214D"/>
    <w:rPr>
      <w:rFonts w:eastAsiaTheme="minorEastAsia"/>
      <w:color w:val="5A5A5A" w:themeColor="text1" w:themeTint="A5"/>
      <w:spacing w:val="15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621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569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oregon.zoom.us/j/93062839217?pwd=aWkzenBJeHFiS0V2eGZITU5Xdnc5QT09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nextcatalog.uoregon.edu/programadmin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provost.uoregon.edu/honors-program-guidelin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0A61CCFCA3FA47A4B22B9CC29DEDF5" ma:contentTypeVersion="10" ma:contentTypeDescription="Create a new document." ma:contentTypeScope="" ma:versionID="7a756654eece023997a417c1577d0ced">
  <xsd:schema xmlns:xsd="http://www.w3.org/2001/XMLSchema" xmlns:xs="http://www.w3.org/2001/XMLSchema" xmlns:p="http://schemas.microsoft.com/office/2006/metadata/properties" xmlns:ns2="203f7854-51e0-49fa-9e0e-ddf0f060db3c" xmlns:ns3="5655ac29-d3b5-4fdd-ac38-800944d7f970" targetNamespace="http://schemas.microsoft.com/office/2006/metadata/properties" ma:root="true" ma:fieldsID="89a5e6c4a8b98bc9a65201b5b78476d6" ns2:_="" ns3:_="">
    <xsd:import namespace="203f7854-51e0-49fa-9e0e-ddf0f060db3c"/>
    <xsd:import namespace="5655ac29-d3b5-4fdd-ac38-800944d7f9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3f7854-51e0-49fa-9e0e-ddf0f060db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55ac29-d3b5-4fdd-ac38-800944d7f97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6C866A-4596-435E-8C50-8B119F635F1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651FD5C-4488-42B7-BA1B-98772BF908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3f7854-51e0-49fa-9e0e-ddf0f060db3c"/>
    <ds:schemaRef ds:uri="5655ac29-d3b5-4fdd-ac38-800944d7f9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3E0076-F793-405F-8B12-C65DE01A92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Prikryl</dc:creator>
  <cp:keywords/>
  <dc:description/>
  <cp:lastModifiedBy>Betina Lynn</cp:lastModifiedBy>
  <cp:revision>2</cp:revision>
  <dcterms:created xsi:type="dcterms:W3CDTF">2020-11-06T20:20:00Z</dcterms:created>
  <dcterms:modified xsi:type="dcterms:W3CDTF">2020-11-06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A61CCFCA3FA47A4B22B9CC29DEDF5</vt:lpwstr>
  </property>
</Properties>
</file>